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C53" w:rsidRPr="00C756B9" w:rsidRDefault="00C756B9" w:rsidP="00C756B9">
      <w:pPr>
        <w:jc w:val="center"/>
        <w:rPr>
          <w:b/>
          <w:lang w:val="es-ES"/>
        </w:rPr>
      </w:pPr>
      <w:r w:rsidRPr="00C756B9">
        <w:rPr>
          <w:b/>
          <w:lang w:val="es-ES"/>
        </w:rPr>
        <w:t>Evaluación Continua (</w:t>
      </w:r>
      <w:bookmarkStart w:id="0" w:name="_GoBack"/>
      <w:bookmarkEnd w:id="0"/>
      <w:r w:rsidRPr="00C756B9">
        <w:rPr>
          <w:b/>
          <w:lang w:val="es-ES"/>
        </w:rPr>
        <w:t>noviembre 2020) Estadística-I</w:t>
      </w:r>
    </w:p>
    <w:p w:rsidR="00C756B9" w:rsidRDefault="00C756B9">
      <w:pPr>
        <w:rPr>
          <w:lang w:val="es-ES"/>
        </w:rPr>
      </w:pPr>
    </w:p>
    <w:p w:rsidR="00C756B9" w:rsidRDefault="00740222">
      <w:pPr>
        <w:rPr>
          <w:lang w:val="es-ES"/>
        </w:rPr>
      </w:pPr>
      <w:r>
        <w:rPr>
          <w:lang w:val="es-ES"/>
        </w:rPr>
        <w:t>Existe el</w:t>
      </w:r>
      <w:r w:rsidR="00CD4F82">
        <w:rPr>
          <w:lang w:val="es-ES"/>
        </w:rPr>
        <w:t xml:space="preserve"> estereotipo </w:t>
      </w:r>
      <w:r>
        <w:rPr>
          <w:lang w:val="es-ES"/>
        </w:rPr>
        <w:t xml:space="preserve">que a </w:t>
      </w:r>
      <w:r w:rsidR="00CD4F82">
        <w:rPr>
          <w:lang w:val="es-ES"/>
        </w:rPr>
        <w:t>los hombres de alta estatura se les considera mejores líderes</w:t>
      </w:r>
      <w:r w:rsidR="00A43751">
        <w:rPr>
          <w:lang w:val="es-ES"/>
        </w:rPr>
        <w:t xml:space="preserve">, con </w:t>
      </w:r>
      <w:r w:rsidR="00CD4F82">
        <w:rPr>
          <w:lang w:val="es-ES"/>
        </w:rPr>
        <w:t xml:space="preserve">mayor status social e incluso </w:t>
      </w:r>
      <w:r w:rsidR="00A43751">
        <w:rPr>
          <w:lang w:val="es-ES"/>
        </w:rPr>
        <w:t xml:space="preserve">con </w:t>
      </w:r>
      <w:r>
        <w:rPr>
          <w:lang w:val="es-ES"/>
        </w:rPr>
        <w:t xml:space="preserve">mayor </w:t>
      </w:r>
      <w:r w:rsidR="00CD4F82">
        <w:rPr>
          <w:lang w:val="es-ES"/>
        </w:rPr>
        <w:t>inteligencia que los hombres de baja estatura. ¿Pero este estereotipo ocurre en personas ciegas?</w:t>
      </w:r>
      <w:r>
        <w:rPr>
          <w:lang w:val="es-ES"/>
        </w:rPr>
        <w:t xml:space="preserve"> Para examinar esta pregunta, u</w:t>
      </w:r>
      <w:r w:rsidR="00CD4F82">
        <w:rPr>
          <w:lang w:val="es-ES"/>
        </w:rPr>
        <w:t xml:space="preserve">n grupo de investigadores reclutaron a </w:t>
      </w:r>
      <w:r w:rsidR="00CE404D">
        <w:rPr>
          <w:lang w:val="es-ES"/>
        </w:rPr>
        <w:t>40</w:t>
      </w:r>
      <w:r w:rsidR="00CD4F82">
        <w:rPr>
          <w:lang w:val="es-ES"/>
        </w:rPr>
        <w:t xml:space="preserve"> personas </w:t>
      </w:r>
      <w:r w:rsidR="00F00A94">
        <w:rPr>
          <w:lang w:val="es-ES"/>
        </w:rPr>
        <w:t xml:space="preserve">adultas </w:t>
      </w:r>
      <w:r w:rsidR="00CD4F82">
        <w:rPr>
          <w:lang w:val="es-ES"/>
        </w:rPr>
        <w:t>con ceguera congénita. Se les presentó una breve historia sobre un personaje (Tomás). Al azar</w:t>
      </w:r>
      <w:r w:rsidR="00E72F0B">
        <w:rPr>
          <w:lang w:val="es-ES"/>
        </w:rPr>
        <w:t>, a</w:t>
      </w:r>
      <w:r w:rsidR="00CD4F82">
        <w:rPr>
          <w:lang w:val="es-ES"/>
        </w:rPr>
        <w:t xml:space="preserve"> la mitad de </w:t>
      </w:r>
      <w:r w:rsidR="00F42AF4">
        <w:rPr>
          <w:lang w:val="es-ES"/>
        </w:rPr>
        <w:t>los participantes</w:t>
      </w:r>
      <w:r w:rsidR="00CD4F82">
        <w:rPr>
          <w:lang w:val="es-ES"/>
        </w:rPr>
        <w:t xml:space="preserve"> se </w:t>
      </w:r>
      <w:r w:rsidR="00F42AF4">
        <w:rPr>
          <w:lang w:val="es-ES"/>
        </w:rPr>
        <w:t>indicaba</w:t>
      </w:r>
      <w:r w:rsidR="00136C11">
        <w:rPr>
          <w:lang w:val="es-ES"/>
        </w:rPr>
        <w:t xml:space="preserve"> en la historia</w:t>
      </w:r>
      <w:r w:rsidR="00CD4F82">
        <w:rPr>
          <w:lang w:val="es-ES"/>
        </w:rPr>
        <w:t xml:space="preserve"> que Tomás medía 1.65m </w:t>
      </w:r>
      <w:r w:rsidR="00F00A94">
        <w:rPr>
          <w:lang w:val="es-ES"/>
        </w:rPr>
        <w:t xml:space="preserve">(bajo) </w:t>
      </w:r>
      <w:r w:rsidR="00CD4F82">
        <w:rPr>
          <w:lang w:val="es-ES"/>
        </w:rPr>
        <w:t>y a la otra mitad</w:t>
      </w:r>
      <w:r w:rsidR="00136C11">
        <w:rPr>
          <w:lang w:val="es-ES"/>
        </w:rPr>
        <w:t xml:space="preserve"> de participantes</w:t>
      </w:r>
      <w:r w:rsidR="00CD4F82">
        <w:rPr>
          <w:lang w:val="es-ES"/>
        </w:rPr>
        <w:t>, que Tomás medía 1.90m</w:t>
      </w:r>
      <w:r w:rsidR="00F00A94">
        <w:rPr>
          <w:lang w:val="es-ES"/>
        </w:rPr>
        <w:t xml:space="preserve"> (alto)</w:t>
      </w:r>
      <w:r w:rsidR="00136C11">
        <w:rPr>
          <w:lang w:val="es-ES"/>
        </w:rPr>
        <w:t>. S</w:t>
      </w:r>
      <w:r w:rsidR="00E72F0B">
        <w:rPr>
          <w:lang w:val="es-ES"/>
        </w:rPr>
        <w:t>alvo ese detalle, el</w:t>
      </w:r>
      <w:r w:rsidR="00CD4F82">
        <w:rPr>
          <w:lang w:val="es-ES"/>
        </w:rPr>
        <w:t xml:space="preserve"> resto de la historia era la misma en ambos grupos. Tras leer la historia, los participantes habían de responder</w:t>
      </w:r>
      <w:r>
        <w:rPr>
          <w:lang w:val="es-ES"/>
        </w:rPr>
        <w:t xml:space="preserve"> a tres preguntas</w:t>
      </w:r>
      <w:r w:rsidR="00E72F0B">
        <w:rPr>
          <w:lang w:val="es-ES"/>
        </w:rPr>
        <w:t xml:space="preserve"> sobre Tomás</w:t>
      </w:r>
      <w:r w:rsidR="00CD4F82">
        <w:rPr>
          <w:lang w:val="es-ES"/>
        </w:rPr>
        <w:t xml:space="preserve"> mediante escalas tipo Likert de 1-1</w:t>
      </w:r>
      <w:r w:rsidR="008F25E6">
        <w:rPr>
          <w:lang w:val="es-ES"/>
        </w:rPr>
        <w:t>0</w:t>
      </w:r>
      <w:r w:rsidR="00E72F0B">
        <w:rPr>
          <w:lang w:val="es-ES"/>
        </w:rPr>
        <w:t>: 1) c</w:t>
      </w:r>
      <w:r w:rsidR="00CD4F82">
        <w:rPr>
          <w:lang w:val="es-ES"/>
        </w:rPr>
        <w:t xml:space="preserve">uál </w:t>
      </w:r>
      <w:r>
        <w:rPr>
          <w:lang w:val="es-ES"/>
        </w:rPr>
        <w:t>estimaban</w:t>
      </w:r>
      <w:r w:rsidR="00CD4F82">
        <w:rPr>
          <w:lang w:val="es-ES"/>
        </w:rPr>
        <w:t xml:space="preserve"> que era el estatus social de Tomás</w:t>
      </w:r>
      <w:r w:rsidR="00E72F0B">
        <w:rPr>
          <w:lang w:val="es-ES"/>
        </w:rPr>
        <w:t xml:space="preserve">; 2) </w:t>
      </w:r>
      <w:r>
        <w:rPr>
          <w:lang w:val="es-ES"/>
        </w:rPr>
        <w:t xml:space="preserve">cuál </w:t>
      </w:r>
      <w:r w:rsidR="00136C11">
        <w:rPr>
          <w:lang w:val="es-ES"/>
        </w:rPr>
        <w:t xml:space="preserve">era </w:t>
      </w:r>
      <w:r>
        <w:rPr>
          <w:lang w:val="es-ES"/>
        </w:rPr>
        <w:t>el</w:t>
      </w:r>
      <w:r w:rsidR="00CD4F82">
        <w:rPr>
          <w:lang w:val="es-ES"/>
        </w:rPr>
        <w:t xml:space="preserve"> </w:t>
      </w:r>
      <w:r>
        <w:rPr>
          <w:lang w:val="es-ES"/>
        </w:rPr>
        <w:t>grado de liderazgo</w:t>
      </w:r>
      <w:r w:rsidR="00CD4F82">
        <w:rPr>
          <w:lang w:val="es-ES"/>
        </w:rPr>
        <w:t xml:space="preserve"> de Tomás</w:t>
      </w:r>
      <w:r w:rsidR="00E72F0B">
        <w:rPr>
          <w:lang w:val="es-ES"/>
        </w:rPr>
        <w:t>;</w:t>
      </w:r>
      <w:r w:rsidR="00CD4F82">
        <w:rPr>
          <w:lang w:val="es-ES"/>
        </w:rPr>
        <w:t xml:space="preserve"> y </w:t>
      </w:r>
      <w:r w:rsidR="00E72F0B">
        <w:rPr>
          <w:lang w:val="es-ES"/>
        </w:rPr>
        <w:t xml:space="preserve">3) </w:t>
      </w:r>
      <w:r>
        <w:rPr>
          <w:lang w:val="es-ES"/>
        </w:rPr>
        <w:t>cuál era el nivel</w:t>
      </w:r>
      <w:r w:rsidR="00CD4F82">
        <w:rPr>
          <w:lang w:val="es-ES"/>
        </w:rPr>
        <w:t xml:space="preserve"> de inteligencia de Tomás.</w:t>
      </w:r>
    </w:p>
    <w:p w:rsidR="00C756B9" w:rsidRDefault="00C756B9">
      <w:pPr>
        <w:rPr>
          <w:lang w:val="es-ES"/>
        </w:rPr>
      </w:pPr>
    </w:p>
    <w:p w:rsidR="00C756B9" w:rsidRDefault="00C756B9">
      <w:pPr>
        <w:rPr>
          <w:lang w:val="es-ES"/>
        </w:rPr>
      </w:pPr>
    </w:p>
    <w:p w:rsidR="00C756B9" w:rsidRDefault="003C48FE">
      <w:pPr>
        <w:rPr>
          <w:lang w:val="es-ES"/>
        </w:rPr>
      </w:pPr>
      <w:r>
        <w:rPr>
          <w:lang w:val="es-ES"/>
        </w:rPr>
        <w:t xml:space="preserve">1. (a) </w:t>
      </w:r>
      <w:r w:rsidR="00C756B9">
        <w:rPr>
          <w:lang w:val="es-ES"/>
        </w:rPr>
        <w:t xml:space="preserve">¿Es esta una investigación de </w:t>
      </w:r>
      <w:r w:rsidR="00117162">
        <w:rPr>
          <w:lang w:val="es-ES"/>
        </w:rPr>
        <w:t>corte</w:t>
      </w:r>
      <w:r w:rsidR="00C756B9">
        <w:rPr>
          <w:lang w:val="es-ES"/>
        </w:rPr>
        <w:t xml:space="preserve"> experimental o de </w:t>
      </w:r>
      <w:r w:rsidR="00117162">
        <w:rPr>
          <w:lang w:val="es-ES"/>
        </w:rPr>
        <w:t>corte</w:t>
      </w:r>
      <w:r w:rsidR="00C756B9">
        <w:rPr>
          <w:lang w:val="es-ES"/>
        </w:rPr>
        <w:t xml:space="preserve"> correlacional? Razona </w:t>
      </w:r>
      <w:r w:rsidR="00A84CAC">
        <w:rPr>
          <w:lang w:val="es-ES"/>
        </w:rPr>
        <w:t xml:space="preserve">brevemente </w:t>
      </w:r>
      <w:r w:rsidR="00C756B9">
        <w:rPr>
          <w:lang w:val="es-ES"/>
        </w:rPr>
        <w:t>la respuesta</w:t>
      </w:r>
    </w:p>
    <w:p w:rsidR="00C756B9" w:rsidRDefault="00C756B9">
      <w:pPr>
        <w:rPr>
          <w:lang w:val="es-ES"/>
        </w:rPr>
      </w:pPr>
    </w:p>
    <w:p w:rsidR="00C756B9" w:rsidRDefault="003C48FE">
      <w:pPr>
        <w:rPr>
          <w:lang w:val="es-ES"/>
        </w:rPr>
      </w:pPr>
      <w:r>
        <w:rPr>
          <w:lang w:val="es-ES"/>
        </w:rPr>
        <w:t>1. (b)</w:t>
      </w:r>
      <w:r w:rsidR="00117162">
        <w:rPr>
          <w:lang w:val="es-ES"/>
        </w:rPr>
        <w:t xml:space="preserve"> </w:t>
      </w:r>
      <w:r w:rsidR="00C756B9">
        <w:rPr>
          <w:lang w:val="es-ES"/>
        </w:rPr>
        <w:t>¿Cómo organizarías los datos para analizarlos en JASP? (Número de filas; Número de columnas)</w:t>
      </w:r>
    </w:p>
    <w:p w:rsidR="00C756B9" w:rsidRDefault="00C756B9">
      <w:pPr>
        <w:rPr>
          <w:lang w:val="es-ES"/>
        </w:rPr>
      </w:pPr>
    </w:p>
    <w:p w:rsidR="003C48FE" w:rsidRDefault="003C48FE">
      <w:pPr>
        <w:rPr>
          <w:lang w:val="es-ES"/>
        </w:rPr>
      </w:pPr>
      <w:r>
        <w:rPr>
          <w:lang w:val="es-ES"/>
        </w:rPr>
        <w:t xml:space="preserve">2. (a) </w:t>
      </w:r>
      <w:r w:rsidR="00CD4F82">
        <w:rPr>
          <w:lang w:val="es-ES"/>
        </w:rPr>
        <w:t>¿Cuál/es es/son la/s variable/s independiente/s en el estudio? ¿Y la/s variable/s dependiente/s?</w:t>
      </w:r>
    </w:p>
    <w:p w:rsidR="003C48FE" w:rsidRDefault="003C48FE">
      <w:pPr>
        <w:rPr>
          <w:lang w:val="es-ES"/>
        </w:rPr>
      </w:pPr>
    </w:p>
    <w:p w:rsidR="003C48FE" w:rsidRDefault="003C48FE" w:rsidP="003C48FE">
      <w:pPr>
        <w:rPr>
          <w:lang w:val="es-ES"/>
        </w:rPr>
      </w:pPr>
      <w:r>
        <w:rPr>
          <w:lang w:val="es-ES"/>
        </w:rPr>
        <w:t xml:space="preserve">2. (b) </w:t>
      </w:r>
      <w:r w:rsidR="00CD4F82">
        <w:rPr>
          <w:lang w:val="es-ES"/>
        </w:rPr>
        <w:t xml:space="preserve">Pensemos que los resultados </w:t>
      </w:r>
      <w:r w:rsidR="00F00A94">
        <w:rPr>
          <w:lang w:val="es-ES"/>
        </w:rPr>
        <w:t>no mostraron ventaja alguna</w:t>
      </w:r>
      <w:r w:rsidR="00CD4F82">
        <w:rPr>
          <w:lang w:val="es-ES"/>
        </w:rPr>
        <w:t xml:space="preserve"> </w:t>
      </w:r>
      <w:r w:rsidR="00CE404D">
        <w:rPr>
          <w:lang w:val="es-ES"/>
        </w:rPr>
        <w:t xml:space="preserve">del “Tomás alto” sobre el “Tomás bajo” </w:t>
      </w:r>
      <w:r w:rsidR="00F00A94">
        <w:rPr>
          <w:lang w:val="es-ES"/>
        </w:rPr>
        <w:t xml:space="preserve">en ninguna de las </w:t>
      </w:r>
      <w:r w:rsidR="0070123F">
        <w:rPr>
          <w:lang w:val="es-ES"/>
        </w:rPr>
        <w:t xml:space="preserve">tres </w:t>
      </w:r>
      <w:r w:rsidR="00F00A94">
        <w:rPr>
          <w:lang w:val="es-ES"/>
        </w:rPr>
        <w:t xml:space="preserve">medidas. ¿Qué crees que sería necesario </w:t>
      </w:r>
      <w:r w:rsidR="00CE404D">
        <w:rPr>
          <w:lang w:val="es-ES"/>
        </w:rPr>
        <w:t xml:space="preserve">para </w:t>
      </w:r>
      <w:r w:rsidR="00F00A94">
        <w:rPr>
          <w:lang w:val="es-ES"/>
        </w:rPr>
        <w:t xml:space="preserve">obtener conclusiones más </w:t>
      </w:r>
      <w:r w:rsidR="00CE404D">
        <w:rPr>
          <w:lang w:val="es-ES"/>
        </w:rPr>
        <w:t>definitivas</w:t>
      </w:r>
      <w:r w:rsidR="00F00A94">
        <w:rPr>
          <w:lang w:val="es-ES"/>
        </w:rPr>
        <w:t>?</w:t>
      </w:r>
      <w:r w:rsidR="00740222">
        <w:rPr>
          <w:lang w:val="es-ES"/>
        </w:rPr>
        <w:t xml:space="preserve"> O, alternativamente, ¿qué pasos podrías hacer a continuación en esta línea de investigación?</w:t>
      </w:r>
    </w:p>
    <w:p w:rsidR="00117162" w:rsidRDefault="00117162" w:rsidP="003C48FE">
      <w:pPr>
        <w:rPr>
          <w:lang w:val="es-ES"/>
        </w:rPr>
      </w:pPr>
    </w:p>
    <w:p w:rsidR="00117162" w:rsidRDefault="00117162" w:rsidP="003C48FE">
      <w:pPr>
        <w:rPr>
          <w:lang w:val="es-ES"/>
        </w:rPr>
      </w:pPr>
    </w:p>
    <w:p w:rsidR="00F61DB9" w:rsidRDefault="00F61DB9" w:rsidP="003C48FE">
      <w:pPr>
        <w:rPr>
          <w:lang w:val="es-ES"/>
        </w:rPr>
      </w:pPr>
      <w:r>
        <w:rPr>
          <w:lang w:val="es-ES"/>
        </w:rPr>
        <w:t>Tenemos el siguiente archivo de datos (</w:t>
      </w:r>
      <w:hyperlink r:id="rId4" w:history="1">
        <w:r w:rsidR="0070123F" w:rsidRPr="00B35B80">
          <w:rPr>
            <w:rStyle w:val="Hipervnculo"/>
            <w:lang w:val="es-ES"/>
          </w:rPr>
          <w:t>https://www.uv.es/mperea/ansiansi.jasp</w:t>
        </w:r>
      </w:hyperlink>
      <w:r>
        <w:rPr>
          <w:lang w:val="es-ES"/>
        </w:rPr>
        <w:t>) en el qu</w:t>
      </w:r>
      <w:r w:rsidR="0011279F">
        <w:rPr>
          <w:lang w:val="es-ES"/>
        </w:rPr>
        <w:t>e se recogen cierto número de variables psicológicas y demográficas de los participantes de un estudio (</w:t>
      </w:r>
      <w:r w:rsidR="00A43751">
        <w:rPr>
          <w:lang w:val="es-ES"/>
        </w:rPr>
        <w:t>cuatro preguntas de ansiedad-estado</w:t>
      </w:r>
      <w:r w:rsidR="0011279F">
        <w:rPr>
          <w:lang w:val="es-ES"/>
        </w:rPr>
        <w:t>, edad, sexo).</w:t>
      </w:r>
      <w:r w:rsidR="00A43751">
        <w:rPr>
          <w:lang w:val="es-ES"/>
        </w:rPr>
        <w:t xml:space="preserve"> En el caso de las preguntas de ansiedad-estado, tenemos medidas en una escala Likert de 1-5, y la pregunta 3 es inversa (al estilo de “me encuentro ahora totalmente relajada/o” donde 5 no indica mucha ansiedad sino nada de ansiedad).</w:t>
      </w:r>
    </w:p>
    <w:p w:rsidR="00F61DB9" w:rsidRDefault="00F61DB9" w:rsidP="003C48FE">
      <w:pPr>
        <w:rPr>
          <w:lang w:val="es-ES"/>
        </w:rPr>
      </w:pPr>
    </w:p>
    <w:p w:rsidR="00F61DB9" w:rsidRDefault="00250F9E">
      <w:pPr>
        <w:rPr>
          <w:lang w:val="es-ES"/>
        </w:rPr>
      </w:pPr>
      <w:r>
        <w:rPr>
          <w:lang w:val="es-ES"/>
        </w:rPr>
        <w:t xml:space="preserve">3. </w:t>
      </w:r>
      <w:r w:rsidR="00CE404D">
        <w:rPr>
          <w:lang w:val="es-ES"/>
        </w:rPr>
        <w:t>Queremos saber si</w:t>
      </w:r>
      <w:r w:rsidR="00721E58">
        <w:rPr>
          <w:lang w:val="es-ES"/>
        </w:rPr>
        <w:t>, en la muestra,</w:t>
      </w:r>
      <w:r w:rsidR="00CE404D">
        <w:rPr>
          <w:lang w:val="es-ES"/>
        </w:rPr>
        <w:t xml:space="preserve"> hay diferencias entre hombres y mujeres en</w:t>
      </w:r>
      <w:r w:rsidR="00721E58">
        <w:rPr>
          <w:lang w:val="es-ES"/>
        </w:rPr>
        <w:t xml:space="preserve"> ansiedad-estado. Para obtener una medida de ansiedad-estado, habéis de sumar las respuestas de las cuatro preguntas—recordad que la pregunta 3 es inversa y la habéis de poner en el orden correcto antes de la suma.</w:t>
      </w:r>
      <w:r w:rsidR="00721E58" w:rsidRPr="00721E58">
        <w:rPr>
          <w:lang w:val="es-ES"/>
        </w:rPr>
        <w:t xml:space="preserve"> </w:t>
      </w:r>
      <w:r w:rsidR="00721E58">
        <w:rPr>
          <w:lang w:val="es-ES"/>
        </w:rPr>
        <w:t>Efectúa los gráficos y realiza los análisis pertinentes. Indica las conclusiones en una o dos frases. (Copia/Pega las tablas/gráficos)</w:t>
      </w:r>
    </w:p>
    <w:p w:rsidR="00250F9E" w:rsidRDefault="00F61DB9">
      <w:pPr>
        <w:rPr>
          <w:lang w:val="es-ES"/>
        </w:rPr>
      </w:pPr>
      <w:r>
        <w:rPr>
          <w:lang w:val="es-ES"/>
        </w:rPr>
        <w:t xml:space="preserve"> </w:t>
      </w:r>
    </w:p>
    <w:p w:rsidR="00AE4250" w:rsidRDefault="00AE4250">
      <w:pPr>
        <w:rPr>
          <w:lang w:val="es-ES"/>
        </w:rPr>
      </w:pPr>
    </w:p>
    <w:p w:rsidR="00721E58" w:rsidRDefault="00250F9E" w:rsidP="00721E58">
      <w:pPr>
        <w:rPr>
          <w:lang w:val="es-ES"/>
        </w:rPr>
      </w:pPr>
      <w:r>
        <w:rPr>
          <w:lang w:val="es-ES"/>
        </w:rPr>
        <w:t xml:space="preserve">4. </w:t>
      </w:r>
      <w:r w:rsidR="00721E58">
        <w:rPr>
          <w:lang w:val="es-ES"/>
        </w:rPr>
        <w:t xml:space="preserve">Queremos saber si, entre la muestra de 65 años o mayor, la variable “sexo” está aproximadamente balanceada (es decir, si hay un número similar de hombres que de </w:t>
      </w:r>
      <w:r w:rsidR="00721E58">
        <w:rPr>
          <w:lang w:val="es-ES"/>
        </w:rPr>
        <w:lastRenderedPageBreak/>
        <w:t>mujeres). Efectúa los cálculos/gráficos apropiados y justifica tu respuesta. (Copia/Pega las tablas/gráficos)</w:t>
      </w:r>
    </w:p>
    <w:p w:rsidR="00721E58" w:rsidRDefault="00721E58" w:rsidP="00721E58">
      <w:pPr>
        <w:rPr>
          <w:lang w:val="es-ES"/>
        </w:rPr>
      </w:pPr>
      <w:r>
        <w:rPr>
          <w:lang w:val="es-ES"/>
        </w:rPr>
        <w:t xml:space="preserve"> </w:t>
      </w:r>
    </w:p>
    <w:p w:rsidR="00250F9E" w:rsidRDefault="00250F9E">
      <w:pPr>
        <w:rPr>
          <w:lang w:val="es-ES"/>
        </w:rPr>
      </w:pPr>
    </w:p>
    <w:p w:rsidR="00C62D92" w:rsidRDefault="00C62D92">
      <w:pPr>
        <w:rPr>
          <w:lang w:val="es-ES"/>
        </w:rPr>
      </w:pPr>
    </w:p>
    <w:p w:rsidR="00C62D92" w:rsidRDefault="00C62D92">
      <w:pPr>
        <w:rPr>
          <w:lang w:val="es-ES"/>
        </w:rPr>
      </w:pPr>
    </w:p>
    <w:p w:rsidR="00C756B9" w:rsidRPr="00C756B9" w:rsidRDefault="00C756B9">
      <w:pPr>
        <w:rPr>
          <w:lang w:val="es-ES"/>
        </w:rPr>
      </w:pPr>
    </w:p>
    <w:sectPr w:rsidR="00C756B9" w:rsidRPr="00C756B9" w:rsidSect="00940D92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6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tjA0MzUzMjQxMzNT0lEKTi0uzszPAykwrAUAUI1NFSwAAAA="/>
  </w:docVars>
  <w:rsids>
    <w:rsidRoot w:val="00C756B9"/>
    <w:rsid w:val="00106247"/>
    <w:rsid w:val="0011279F"/>
    <w:rsid w:val="00117162"/>
    <w:rsid w:val="00136C11"/>
    <w:rsid w:val="00250F9E"/>
    <w:rsid w:val="0028775B"/>
    <w:rsid w:val="00330463"/>
    <w:rsid w:val="00364E4D"/>
    <w:rsid w:val="003C48FE"/>
    <w:rsid w:val="00500F2F"/>
    <w:rsid w:val="005C16F1"/>
    <w:rsid w:val="005F1815"/>
    <w:rsid w:val="006F4F11"/>
    <w:rsid w:val="0070123F"/>
    <w:rsid w:val="00721E58"/>
    <w:rsid w:val="00740222"/>
    <w:rsid w:val="007B6C90"/>
    <w:rsid w:val="008A1D22"/>
    <w:rsid w:val="008F25E6"/>
    <w:rsid w:val="00940D92"/>
    <w:rsid w:val="00A43751"/>
    <w:rsid w:val="00A44654"/>
    <w:rsid w:val="00A6734D"/>
    <w:rsid w:val="00A84CAC"/>
    <w:rsid w:val="00AE4250"/>
    <w:rsid w:val="00C6163F"/>
    <w:rsid w:val="00C62D92"/>
    <w:rsid w:val="00C67784"/>
    <w:rsid w:val="00C756B9"/>
    <w:rsid w:val="00CD4F82"/>
    <w:rsid w:val="00CE404D"/>
    <w:rsid w:val="00DD0363"/>
    <w:rsid w:val="00DD12C8"/>
    <w:rsid w:val="00DD3F53"/>
    <w:rsid w:val="00E72F0B"/>
    <w:rsid w:val="00F00A94"/>
    <w:rsid w:val="00F42AF4"/>
    <w:rsid w:val="00F61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A215C"/>
  <w14:defaultImageDpi w14:val="330"/>
  <w15:chartTrackingRefBased/>
  <w15:docId w15:val="{AABF4B08-51D9-694D-A855-D6B1E81A5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3C48F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11279F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11279F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30463"/>
    <w:rPr>
      <w:color w:val="954F72" w:themeColor="followed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7012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924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ansiansi.jas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436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 p</cp:lastModifiedBy>
  <cp:revision>15</cp:revision>
  <dcterms:created xsi:type="dcterms:W3CDTF">2020-11-07T09:51:00Z</dcterms:created>
  <dcterms:modified xsi:type="dcterms:W3CDTF">2020-11-07T17:06:00Z</dcterms:modified>
</cp:coreProperties>
</file>